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87A53" w14:textId="77777777" w:rsidR="008E0B74" w:rsidRPr="006A7F78" w:rsidRDefault="008E0B74" w:rsidP="005132CE">
      <w:pPr>
        <w:pStyle w:val="Bezodstpw"/>
        <w:spacing w:line="276" w:lineRule="auto"/>
        <w:rPr>
          <w:rFonts w:ascii="Verdana" w:hAnsi="Verdana" w:cs="Arial"/>
          <w:sz w:val="16"/>
          <w:szCs w:val="16"/>
        </w:rPr>
      </w:pPr>
      <w:bookmarkStart w:id="0" w:name="_Hlk63252356"/>
    </w:p>
    <w:p w14:paraId="680993D2" w14:textId="42247566" w:rsidR="00064CEE" w:rsidRPr="006A7F78" w:rsidRDefault="00064CEE" w:rsidP="002B7A4D">
      <w:pPr>
        <w:pStyle w:val="Bezodstpw1"/>
        <w:spacing w:line="276" w:lineRule="auto"/>
        <w:ind w:right="-171"/>
        <w:jc w:val="right"/>
        <w:rPr>
          <w:rFonts w:ascii="Verdana" w:hAnsi="Verdana" w:cs="Arial"/>
          <w:b/>
          <w:sz w:val="16"/>
          <w:szCs w:val="16"/>
        </w:rPr>
      </w:pPr>
      <w:r w:rsidRPr="006A7F78">
        <w:rPr>
          <w:rFonts w:ascii="Verdana" w:hAnsi="Verdana" w:cs="Arial"/>
          <w:b/>
          <w:sz w:val="16"/>
          <w:szCs w:val="16"/>
        </w:rPr>
        <w:t xml:space="preserve">Załącznik nr </w:t>
      </w:r>
      <w:r w:rsidR="006A7F78" w:rsidRPr="006A7F78">
        <w:rPr>
          <w:rFonts w:ascii="Verdana" w:hAnsi="Verdana" w:cs="Arial"/>
          <w:b/>
          <w:sz w:val="16"/>
          <w:szCs w:val="16"/>
        </w:rPr>
        <w:t>2</w:t>
      </w:r>
      <w:r w:rsidRPr="006A7F78">
        <w:rPr>
          <w:rFonts w:ascii="Verdana" w:hAnsi="Verdana" w:cs="Arial"/>
          <w:b/>
          <w:sz w:val="16"/>
          <w:szCs w:val="16"/>
        </w:rPr>
        <w:t xml:space="preserve"> do </w:t>
      </w:r>
      <w:r w:rsidR="006A7F78" w:rsidRPr="006A7F78">
        <w:rPr>
          <w:rFonts w:ascii="Verdana" w:hAnsi="Verdana" w:cs="Arial"/>
          <w:b/>
          <w:sz w:val="16"/>
          <w:szCs w:val="16"/>
        </w:rPr>
        <w:t>Ogłoszenia</w:t>
      </w:r>
      <w:r w:rsidR="002B7A4D">
        <w:rPr>
          <w:rFonts w:ascii="Verdana" w:hAnsi="Verdana" w:cs="Arial"/>
          <w:b/>
          <w:sz w:val="16"/>
          <w:szCs w:val="16"/>
        </w:rPr>
        <w:t xml:space="preserve"> – nowo obowiązujący 4.01.2023</w:t>
      </w:r>
    </w:p>
    <w:p w14:paraId="6A3427D8" w14:textId="7DC6ECCD" w:rsidR="002A2075" w:rsidRPr="006A7F78" w:rsidRDefault="00064CEE" w:rsidP="006A7F78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16"/>
          <w:szCs w:val="16"/>
        </w:rPr>
      </w:pPr>
      <w:r w:rsidRPr="006A7F78">
        <w:rPr>
          <w:rFonts w:ascii="Verdana" w:hAnsi="Verdana" w:cs="Arial"/>
          <w:b/>
          <w:sz w:val="16"/>
          <w:szCs w:val="16"/>
        </w:rPr>
        <w:t xml:space="preserve">Postępowanie nr </w:t>
      </w:r>
      <w:r w:rsidR="008D18FF" w:rsidRPr="006A7F78">
        <w:rPr>
          <w:rFonts w:ascii="Verdana" w:hAnsi="Verdana" w:cs="Arial"/>
          <w:b/>
          <w:sz w:val="16"/>
          <w:szCs w:val="16"/>
        </w:rPr>
        <w:t>BZP.2710.</w:t>
      </w:r>
      <w:r w:rsidR="006A7F78" w:rsidRPr="006A7F78">
        <w:rPr>
          <w:rFonts w:ascii="Verdana" w:hAnsi="Verdana" w:cs="Arial"/>
          <w:b/>
          <w:sz w:val="16"/>
          <w:szCs w:val="16"/>
        </w:rPr>
        <w:t>64</w:t>
      </w:r>
      <w:r w:rsidR="008D18FF" w:rsidRPr="006A7F78">
        <w:rPr>
          <w:rFonts w:ascii="Verdana" w:hAnsi="Verdana" w:cs="Arial"/>
          <w:b/>
          <w:sz w:val="16"/>
          <w:szCs w:val="16"/>
        </w:rPr>
        <w:t>.2022.GS</w:t>
      </w:r>
      <w:bookmarkEnd w:id="0"/>
    </w:p>
    <w:tbl>
      <w:tblPr>
        <w:tblW w:w="9098" w:type="dxa"/>
        <w:tblInd w:w="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98"/>
      </w:tblGrid>
      <w:tr w:rsidR="002A2075" w:rsidRPr="006A7F78" w14:paraId="42A1F988" w14:textId="77777777" w:rsidTr="006A7F78">
        <w:trPr>
          <w:trHeight w:val="531"/>
        </w:trPr>
        <w:tc>
          <w:tcPr>
            <w:tcW w:w="9098" w:type="dxa"/>
            <w:shd w:val="clear" w:color="auto" w:fill="DBE5F1" w:themeFill="accent1" w:themeFillTint="33"/>
          </w:tcPr>
          <w:p w14:paraId="32172B62" w14:textId="77777777" w:rsidR="002A2075" w:rsidRPr="006A7F78" w:rsidRDefault="002A2075" w:rsidP="006A7F78">
            <w:pPr>
              <w:keepNext/>
              <w:shd w:val="clear" w:color="auto" w:fill="DBE5F1" w:themeFill="accent1" w:themeFillTint="33"/>
              <w:spacing w:after="0" w:line="240" w:lineRule="auto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3DE820F3" w14:textId="5B267ADD" w:rsidR="002A2075" w:rsidRPr="006A7F78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/>
                <w:bCs/>
                <w:sz w:val="16"/>
                <w:szCs w:val="16"/>
              </w:rPr>
              <w:t>OPIS PRZEDMIOTU ZAMÓWIENIA – WYMAGANIA MINIMALNE</w:t>
            </w:r>
          </w:p>
          <w:p w14:paraId="24C55D88" w14:textId="77777777" w:rsidR="002A2075" w:rsidRPr="006A7F78" w:rsidRDefault="002A2075" w:rsidP="006A7F78">
            <w:pPr>
              <w:spacing w:after="0" w:line="240" w:lineRule="auto"/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5AEEA90D" w14:textId="77777777" w:rsidR="00980CD2" w:rsidRPr="006A7F78" w:rsidRDefault="00980CD2" w:rsidP="002A2075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14:paraId="10D83EFA" w14:textId="2D9EC86E" w:rsidR="002F17F1" w:rsidRPr="006A7F78" w:rsidRDefault="002A2075" w:rsidP="00515728">
      <w:pPr>
        <w:spacing w:after="0" w:line="240" w:lineRule="auto"/>
        <w:ind w:left="2"/>
        <w:jc w:val="both"/>
        <w:rPr>
          <w:rFonts w:ascii="Verdana" w:hAnsi="Verdana" w:cstheme="minorHAnsi"/>
          <w:bCs/>
          <w:sz w:val="18"/>
          <w:szCs w:val="18"/>
        </w:rPr>
      </w:pPr>
      <w:r w:rsidRPr="006A7F78">
        <w:rPr>
          <w:rFonts w:ascii="Verdana" w:hAnsi="Verdana" w:cs="Arial"/>
          <w:sz w:val="18"/>
          <w:szCs w:val="18"/>
        </w:rPr>
        <w:t>Dotyczy: postępowania</w:t>
      </w:r>
      <w:r w:rsidR="00AE7DF5" w:rsidRPr="006A7F78">
        <w:rPr>
          <w:rFonts w:ascii="Verdana" w:hAnsi="Verdana" w:cs="Arial"/>
          <w:sz w:val="18"/>
          <w:szCs w:val="18"/>
        </w:rPr>
        <w:t xml:space="preserve"> </w:t>
      </w:r>
      <w:r w:rsidRPr="006A7F78">
        <w:rPr>
          <w:rFonts w:ascii="Verdana" w:hAnsi="Verdana" w:cs="Arial"/>
          <w:sz w:val="18"/>
          <w:szCs w:val="18"/>
        </w:rPr>
        <w:t xml:space="preserve">pod nazwą: </w:t>
      </w:r>
      <w:bookmarkStart w:id="1" w:name="_Hlk95813010"/>
    </w:p>
    <w:bookmarkEnd w:id="1"/>
    <w:p w14:paraId="7166BE97" w14:textId="495F5E22" w:rsidR="0022501F" w:rsidRPr="00FC3AB0" w:rsidRDefault="006A7F78" w:rsidP="00FC3AB0">
      <w:pPr>
        <w:spacing w:before="60" w:after="60" w:line="240" w:lineRule="auto"/>
        <w:jc w:val="center"/>
        <w:rPr>
          <w:rFonts w:ascii="Verdana" w:hAnsi="Verdana" w:cs="Calibri"/>
          <w:b/>
          <w:bCs/>
          <w:color w:val="000000"/>
          <w:sz w:val="20"/>
          <w:szCs w:val="20"/>
          <w:shd w:val="clear" w:color="auto" w:fill="FFFFFF"/>
        </w:rPr>
      </w:pPr>
      <w:r w:rsidRPr="006A7F78">
        <w:rPr>
          <w:rFonts w:ascii="Verdana" w:hAnsi="Verdana" w:cs="Calibri"/>
          <w:b/>
          <w:bCs/>
          <w:color w:val="000000"/>
          <w:sz w:val="20"/>
          <w:szCs w:val="20"/>
          <w:shd w:val="clear" w:color="auto" w:fill="FFFFFF"/>
        </w:rPr>
        <w:t>Zakup i dostawa detektora 2D-CMOS do analizatora XPS - PHOIBOS 100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56"/>
        <w:gridCol w:w="4395"/>
        <w:gridCol w:w="4114"/>
      </w:tblGrid>
      <w:tr w:rsidR="00AE7DF5" w:rsidRPr="006A7F78" w14:paraId="458A0007" w14:textId="77777777" w:rsidTr="00463A9E">
        <w:tc>
          <w:tcPr>
            <w:tcW w:w="556" w:type="dxa"/>
            <w:shd w:val="clear" w:color="auto" w:fill="DBE5F1" w:themeFill="accent1" w:themeFillTint="33"/>
          </w:tcPr>
          <w:p w14:paraId="792AC7B4" w14:textId="77777777" w:rsidR="00AE7DF5" w:rsidRPr="006A7F78" w:rsidRDefault="00AE7DF5" w:rsidP="00AA6D03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Lp.</w:t>
            </w:r>
          </w:p>
        </w:tc>
        <w:tc>
          <w:tcPr>
            <w:tcW w:w="4395" w:type="dxa"/>
            <w:shd w:val="clear" w:color="auto" w:fill="DBE5F1" w:themeFill="accent1" w:themeFillTint="33"/>
          </w:tcPr>
          <w:p w14:paraId="793C4C4F" w14:textId="77777777" w:rsidR="00AE7DF5" w:rsidRPr="006A7F78" w:rsidRDefault="00AE7DF5" w:rsidP="00AA6D03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Minimalne parametry wymagane</w:t>
            </w:r>
          </w:p>
        </w:tc>
        <w:tc>
          <w:tcPr>
            <w:tcW w:w="4114" w:type="dxa"/>
            <w:shd w:val="clear" w:color="auto" w:fill="DBE5F1" w:themeFill="accent1" w:themeFillTint="33"/>
          </w:tcPr>
          <w:p w14:paraId="19485FB9" w14:textId="77777777" w:rsidR="00AE7DF5" w:rsidRPr="006A7F78" w:rsidRDefault="00AE7DF5" w:rsidP="00AA6D03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Zgodność cech wymaganych z oferowanymi</w:t>
            </w:r>
          </w:p>
          <w:p w14:paraId="088CFAC7" w14:textId="77777777" w:rsidR="00053D2C" w:rsidRPr="006A7F78" w:rsidRDefault="00AE7DF5" w:rsidP="00053D2C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Wykonawca wypełnia poprzez odpowiednie wskazanie  (TAK lub NIE)</w:t>
            </w:r>
            <w:r w:rsidR="005D1CA6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  <w:r w:rsidR="00053D2C" w:rsidRPr="006A7F78">
              <w:rPr>
                <w:rFonts w:ascii="Verdana" w:hAnsi="Verdana"/>
                <w:bCs/>
                <w:sz w:val="16"/>
                <w:szCs w:val="16"/>
              </w:rPr>
              <w:t>.</w:t>
            </w:r>
          </w:p>
          <w:p w14:paraId="18B72819" w14:textId="2F3B5886" w:rsidR="00AE7DF5" w:rsidRPr="006A7F78" w:rsidRDefault="00D049D1" w:rsidP="006A7F78">
            <w:pPr>
              <w:jc w:val="center"/>
              <w:rPr>
                <w:rFonts w:ascii="Verdana" w:hAnsi="Verdana"/>
                <w:bCs/>
                <w:color w:val="FF0000"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color w:val="FF0000"/>
                <w:sz w:val="16"/>
                <w:szCs w:val="16"/>
              </w:rPr>
              <w:t>a w miejscu wykropkowanym określa w sposób jednoznaczny parametry**, oferowanego przez siebie sprzętu/urządzenia/podzespołu</w:t>
            </w:r>
          </w:p>
        </w:tc>
      </w:tr>
      <w:tr w:rsidR="00AE7DF5" w:rsidRPr="006A7F78" w14:paraId="7AEB0C2B" w14:textId="77777777" w:rsidTr="006A7F78">
        <w:tc>
          <w:tcPr>
            <w:tcW w:w="9065" w:type="dxa"/>
            <w:gridSpan w:val="3"/>
            <w:shd w:val="clear" w:color="auto" w:fill="95B3D7" w:themeFill="accent1" w:themeFillTint="99"/>
          </w:tcPr>
          <w:p w14:paraId="5A2FE82E" w14:textId="77777777" w:rsidR="00AE7DF5" w:rsidRPr="006A7F78" w:rsidRDefault="00AE7DF5" w:rsidP="00AA6D0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6A7F78">
              <w:rPr>
                <w:rFonts w:ascii="Verdana" w:hAnsi="Verdana"/>
                <w:b/>
                <w:bCs/>
                <w:sz w:val="18"/>
                <w:szCs w:val="18"/>
              </w:rPr>
              <w:t>Parametry techniczne</w:t>
            </w:r>
          </w:p>
        </w:tc>
      </w:tr>
      <w:tr w:rsidR="00AE7DF5" w:rsidRPr="006A7F78" w14:paraId="395CE561" w14:textId="77777777" w:rsidTr="00463A9E">
        <w:tc>
          <w:tcPr>
            <w:tcW w:w="556" w:type="dxa"/>
          </w:tcPr>
          <w:p w14:paraId="263EB732" w14:textId="77777777" w:rsidR="00AE7DF5" w:rsidRPr="006A7F78" w:rsidRDefault="00AE7DF5" w:rsidP="00AA6D03">
            <w:pPr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1.</w:t>
            </w:r>
          </w:p>
        </w:tc>
        <w:tc>
          <w:tcPr>
            <w:tcW w:w="4395" w:type="dxa"/>
          </w:tcPr>
          <w:p w14:paraId="0EA50F26" w14:textId="00F80742" w:rsidR="00AE7DF5" w:rsidRPr="006A7F78" w:rsidRDefault="00E75438" w:rsidP="00E51F34">
            <w:pPr>
              <w:spacing w:after="0" w:line="240" w:lineRule="auto"/>
              <w:rPr>
                <w:rFonts w:ascii="Verdana" w:hAnsi="Verdana"/>
                <w:b/>
                <w:sz w:val="16"/>
                <w:szCs w:val="16"/>
              </w:rPr>
            </w:pPr>
            <w:r w:rsidRPr="006A7F78">
              <w:rPr>
                <w:rFonts w:ascii="Verdana" w:hAnsi="Verdana"/>
                <w:b/>
                <w:sz w:val="16"/>
                <w:szCs w:val="16"/>
              </w:rPr>
              <w:t xml:space="preserve">Detektor </w:t>
            </w:r>
            <w:r w:rsidR="000F3038" w:rsidRPr="006A7F78">
              <w:rPr>
                <w:rFonts w:ascii="Verdana" w:hAnsi="Verdana"/>
                <w:b/>
                <w:sz w:val="16"/>
                <w:szCs w:val="16"/>
              </w:rPr>
              <w:t xml:space="preserve">2D-CMOS </w:t>
            </w:r>
          </w:p>
          <w:p w14:paraId="5167105A" w14:textId="77777777" w:rsidR="00C55389" w:rsidRPr="006A7F78" w:rsidRDefault="00C55389" w:rsidP="00C55389">
            <w:pPr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Wysokowydajny detektor 2D-CMOS z rzeczywistym zliczaniem do analizatorów PHOIBOS 100 do technik spektroskopowych i mikroskopowych. Technologia CMOS umożliwia szybki odczyt i dużą szybkość zliczania przy niezwykle wysokim zakresie dynamiki. System kamer jest odczytywany przez GPU komputera-hosta i obsługuje dużą liczbę klatek na sekundę.</w:t>
            </w:r>
          </w:p>
          <w:p w14:paraId="4CB0CD43" w14:textId="77777777" w:rsidR="00C55389" w:rsidRPr="006A7F78" w:rsidRDefault="00C55389" w:rsidP="00FC3AB0">
            <w:pPr>
              <w:spacing w:after="0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kładający się z:</w:t>
            </w:r>
          </w:p>
          <w:p w14:paraId="35BF5670" w14:textId="77777777" w:rsidR="00C55389" w:rsidRPr="006A7F78" w:rsidRDefault="00C55389" w:rsidP="00FC3AB0">
            <w:pPr>
              <w:pStyle w:val="Akapitzlist"/>
              <w:numPr>
                <w:ilvl w:val="0"/>
                <w:numId w:val="27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iej kamery CMOS</w:t>
            </w:r>
          </w:p>
          <w:p w14:paraId="0863CB07" w14:textId="1F9304B1" w:rsidR="00C55389" w:rsidRPr="006A7F78" w:rsidRDefault="00C55389" w:rsidP="00C55389">
            <w:pPr>
              <w:pStyle w:val="Akapitzlist"/>
              <w:numPr>
                <w:ilvl w:val="0"/>
                <w:numId w:val="27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Detektora MCP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hevron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,</w:t>
            </w:r>
          </w:p>
          <w:p w14:paraId="777071D4" w14:textId="77777777" w:rsidR="00C55389" w:rsidRPr="006A7F78" w:rsidRDefault="00C55389" w:rsidP="006A7F78">
            <w:pPr>
              <w:pStyle w:val="Akapitzlist"/>
              <w:numPr>
                <w:ilvl w:val="0"/>
                <w:numId w:val="27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średnica czynna 40 mm</w:t>
            </w:r>
          </w:p>
          <w:p w14:paraId="38412C32" w14:textId="48D43070" w:rsidR="00C55389" w:rsidRPr="006A7F78" w:rsidRDefault="00C55389" w:rsidP="00C55389">
            <w:pPr>
              <w:pStyle w:val="Akapitzlist"/>
              <w:numPr>
                <w:ilvl w:val="0"/>
                <w:numId w:val="26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Ekran fosforowy P43</w:t>
            </w:r>
          </w:p>
          <w:p w14:paraId="3F0135A2" w14:textId="77777777" w:rsidR="006A7F78" w:rsidRPr="006A7F78" w:rsidRDefault="006A7F78" w:rsidP="00C55389">
            <w:pPr>
              <w:rPr>
                <w:rFonts w:ascii="Verdana" w:hAnsi="Verdana"/>
                <w:bCs/>
                <w:sz w:val="16"/>
                <w:szCs w:val="16"/>
              </w:rPr>
            </w:pPr>
          </w:p>
          <w:p w14:paraId="37493AC1" w14:textId="49864490" w:rsidR="00C55389" w:rsidRPr="006A7F78" w:rsidRDefault="00C55389" w:rsidP="006A7F78">
            <w:pPr>
              <w:spacing w:after="0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Dane techniczne:</w:t>
            </w:r>
          </w:p>
          <w:p w14:paraId="0F5FC79F" w14:textId="14A01591" w:rsidR="00C55389" w:rsidRPr="006A7F78" w:rsidRDefault="00C55389" w:rsidP="00FC3AB0">
            <w:pPr>
              <w:pStyle w:val="Akapitzlist"/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bookmarkStart w:id="2" w:name="_Hlk123723738"/>
            <w:r w:rsidRPr="006A7F78">
              <w:rPr>
                <w:rFonts w:ascii="Verdana" w:hAnsi="Verdana"/>
                <w:bCs/>
                <w:sz w:val="16"/>
                <w:szCs w:val="16"/>
              </w:rPr>
              <w:t>Zakres dynamiczny &gt;</w:t>
            </w:r>
            <w:r w:rsidR="00D12278" w:rsidRPr="008E7DE6">
              <w:rPr>
                <w:rFonts w:ascii="Verdana" w:hAnsi="Verdana"/>
                <w:bCs/>
                <w:color w:val="FF0000"/>
                <w:sz w:val="16"/>
                <w:szCs w:val="16"/>
              </w:rPr>
              <w:t>1000000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znaków na sekundę</w:t>
            </w:r>
          </w:p>
          <w:bookmarkEnd w:id="2"/>
          <w:p w14:paraId="6879D981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Szum &lt; 3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ps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w całym zakresie</w:t>
            </w:r>
          </w:p>
          <w:p w14:paraId="259A134A" w14:textId="77777777" w:rsidR="00C55389" w:rsidRPr="006A7F78" w:rsidRDefault="00C55389" w:rsidP="00C55389">
            <w:pPr>
              <w:pStyle w:val="Akapitzlist"/>
              <w:spacing w:line="240" w:lineRule="auto"/>
              <w:ind w:left="516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obszar detektora i &lt; 0,002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ps</w:t>
            </w:r>
            <w:proofErr w:type="spellEnd"/>
          </w:p>
          <w:p w14:paraId="22E2C72A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na kanał energetyczny</w:t>
            </w:r>
          </w:p>
          <w:p w14:paraId="70FF6275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Rzeczywiste równoległe zliczanie impulsów za pośrednictwem procesora graficznego (GPU)</w:t>
            </w:r>
          </w:p>
          <w:p w14:paraId="1071184B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Zdolność wykrycia trafienia &gt;5000 (w ciągu 40ps)</w:t>
            </w:r>
          </w:p>
          <w:p w14:paraId="5DBDBD67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ość klatek do 160 kl./s</w:t>
            </w:r>
          </w:p>
          <w:p w14:paraId="5317EF2F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i ekran fosforowy</w:t>
            </w:r>
          </w:p>
          <w:p w14:paraId="583FC4F3" w14:textId="77777777" w:rsidR="00C55389" w:rsidRPr="006A7F78" w:rsidRDefault="00C55389" w:rsidP="00C55389">
            <w:pPr>
              <w:pStyle w:val="Akapitzlist"/>
              <w:spacing w:line="240" w:lineRule="auto"/>
              <w:ind w:left="516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(545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nm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, 1 ms od 90% do 10%).</w:t>
            </w:r>
          </w:p>
          <w:p w14:paraId="2173872E" w14:textId="49BA448E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Rozdzielczość boczna &lt; 60 µm</w:t>
            </w:r>
          </w:p>
          <w:p w14:paraId="4F06D074" w14:textId="2E6950B5" w:rsidR="000F3038" w:rsidRPr="006A7F78" w:rsidRDefault="006A7F78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D</w:t>
            </w:r>
            <w:r w:rsidR="00C55389" w:rsidRPr="006A7F78">
              <w:rPr>
                <w:rFonts w:ascii="Verdana" w:hAnsi="Verdana"/>
                <w:bCs/>
                <w:sz w:val="16"/>
                <w:szCs w:val="16"/>
              </w:rPr>
              <w:t>o 1920x1200 kanałów z opcją sprzętowego i programowego łączenia</w:t>
            </w:r>
          </w:p>
        </w:tc>
        <w:tc>
          <w:tcPr>
            <w:tcW w:w="4114" w:type="dxa"/>
          </w:tcPr>
          <w:p w14:paraId="025F06AF" w14:textId="77777777" w:rsidR="00AE7DF5" w:rsidRPr="006A7F78" w:rsidRDefault="00AE7DF5" w:rsidP="00D42A52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</w:t>
            </w:r>
            <w:r w:rsidR="008D18FF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</w:p>
          <w:p w14:paraId="3B81E962" w14:textId="77777777" w:rsidR="006A7F78" w:rsidRPr="006A7F78" w:rsidRDefault="006A7F78" w:rsidP="006A7F78">
            <w:pPr>
              <w:rPr>
                <w:rFonts w:ascii="Verdana" w:hAnsi="Verdana"/>
                <w:sz w:val="16"/>
                <w:szCs w:val="16"/>
              </w:rPr>
            </w:pPr>
          </w:p>
          <w:p w14:paraId="60572F38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2DC43720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60ECA6B7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1FDC440C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75B25BED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2A498591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1408ED57" w14:textId="567D91A7" w:rsidR="006A7F78" w:rsidRPr="006A7F78" w:rsidRDefault="006A7F78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6A7F78">
              <w:rPr>
                <w:rFonts w:ascii="Verdana" w:hAnsi="Verdana"/>
                <w:sz w:val="16"/>
                <w:szCs w:val="16"/>
              </w:rPr>
              <w:t>Składający się z:</w:t>
            </w:r>
            <w:r w:rsidRPr="006A7F78">
              <w:rPr>
                <w:rFonts w:ascii="Verdana" w:hAnsi="Verdana"/>
                <w:sz w:val="16"/>
                <w:szCs w:val="16"/>
              </w:rPr>
              <w:tab/>
            </w:r>
          </w:p>
          <w:p w14:paraId="776DCBF4" w14:textId="75999A79" w:rsidR="006A7F78" w:rsidRPr="006A7F78" w:rsidRDefault="006A7F78" w:rsidP="00FC3AB0">
            <w:pPr>
              <w:pStyle w:val="Akapitzlist"/>
              <w:numPr>
                <w:ilvl w:val="0"/>
                <w:numId w:val="27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iej kamery CMOS (TAK / NIE)*</w:t>
            </w:r>
          </w:p>
          <w:p w14:paraId="4A364953" w14:textId="4B57B66F" w:rsidR="006A7F78" w:rsidRPr="006A7F78" w:rsidRDefault="006A7F78" w:rsidP="006A7F78">
            <w:pPr>
              <w:pStyle w:val="Akapitzlist"/>
              <w:numPr>
                <w:ilvl w:val="0"/>
                <w:numId w:val="27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Detektora MCP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hevron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,</w:t>
            </w:r>
            <w:r w:rsidRPr="006A7F78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  <w:p w14:paraId="1FA7CE65" w14:textId="50173B0C" w:rsidR="006A7F78" w:rsidRPr="006A7F78" w:rsidRDefault="006A7F78" w:rsidP="006A7F78">
            <w:pPr>
              <w:pStyle w:val="Akapitzlist"/>
              <w:numPr>
                <w:ilvl w:val="0"/>
                <w:numId w:val="27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średnica czynna 40 mm (TAK / NIE)*</w:t>
            </w:r>
          </w:p>
          <w:p w14:paraId="03A5B8FC" w14:textId="24917EEA" w:rsidR="006A7F78" w:rsidRPr="006A7F78" w:rsidRDefault="006A7F78" w:rsidP="006A7F78">
            <w:pPr>
              <w:pStyle w:val="Akapitzlist"/>
              <w:numPr>
                <w:ilvl w:val="0"/>
                <w:numId w:val="26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Ekran fosforowy P43 (TAK / NIE)*</w:t>
            </w:r>
          </w:p>
          <w:p w14:paraId="2DFAEC96" w14:textId="77777777" w:rsidR="006A7F78" w:rsidRPr="006A7F78" w:rsidRDefault="006A7F78" w:rsidP="006A7F78">
            <w:pPr>
              <w:rPr>
                <w:rFonts w:ascii="Verdana" w:hAnsi="Verdana"/>
                <w:bCs/>
                <w:sz w:val="16"/>
                <w:szCs w:val="16"/>
              </w:rPr>
            </w:pPr>
          </w:p>
          <w:p w14:paraId="4536DC8A" w14:textId="3973E3E7" w:rsidR="006A7F78" w:rsidRPr="006A7F78" w:rsidRDefault="006A7F78" w:rsidP="006A7F78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Dane techniczne:</w:t>
            </w:r>
          </w:p>
          <w:p w14:paraId="64B784AE" w14:textId="760B7DF9" w:rsidR="006A7F78" w:rsidRPr="006A7F78" w:rsidRDefault="006A7F78" w:rsidP="006A7F78">
            <w:pPr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Zakres dynamiczny &gt;…………… </w:t>
            </w:r>
            <w:r w:rsidR="008E7DE6" w:rsidRPr="008E7DE6">
              <w:rPr>
                <w:rFonts w:ascii="Verdana" w:hAnsi="Verdana"/>
                <w:bCs/>
                <w:color w:val="FF0000"/>
                <w:sz w:val="16"/>
                <w:szCs w:val="16"/>
              </w:rPr>
              <w:t>znaków</w:t>
            </w:r>
            <w:r w:rsidR="008E7DE6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na sekundę</w:t>
            </w:r>
          </w:p>
          <w:p w14:paraId="4211E4AE" w14:textId="0992D885" w:rsidR="006A7F78" w:rsidRPr="006A7F78" w:rsidRDefault="006A7F78" w:rsidP="006A7F78">
            <w:pPr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um &lt; ………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ps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w całym zakresie obszar detektora i &lt; 0,……….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ps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na kanał energetyczny</w:t>
            </w:r>
          </w:p>
          <w:p w14:paraId="437EC745" w14:textId="2229700F" w:rsidR="006A7F78" w:rsidRPr="006A7F78" w:rsidRDefault="006A7F78" w:rsidP="006A7F78">
            <w:pPr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Rzeczywiste równoległe zliczanie impulsów za pośrednictwem procesora graficznego (GPU) (TAK / NIE)*</w:t>
            </w:r>
          </w:p>
          <w:p w14:paraId="71AF76A8" w14:textId="410C032D" w:rsidR="006A7F78" w:rsidRPr="006A7F78" w:rsidRDefault="006A7F78" w:rsidP="006A7F78">
            <w:pPr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Zdolność wykrycia trafienia &gt;…………. (w ciągu ……….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ps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)</w:t>
            </w:r>
          </w:p>
          <w:p w14:paraId="55285281" w14:textId="4A0681CB" w:rsidR="006A7F78" w:rsidRPr="006A7F78" w:rsidRDefault="006A7F78" w:rsidP="006A7F78">
            <w:pPr>
              <w:pStyle w:val="Akapitzlist"/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ość klatek do …………. kl./s</w:t>
            </w:r>
          </w:p>
          <w:p w14:paraId="06F2145B" w14:textId="77777777" w:rsidR="006A7F78" w:rsidRPr="006A7F78" w:rsidRDefault="006A7F78" w:rsidP="006A7F78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i ekran fosforowy</w:t>
            </w:r>
          </w:p>
          <w:p w14:paraId="10039358" w14:textId="277057C2" w:rsidR="006A7F78" w:rsidRPr="006A7F78" w:rsidRDefault="006A7F78" w:rsidP="006A7F78">
            <w:pPr>
              <w:pStyle w:val="Akapitzlist"/>
              <w:spacing w:line="240" w:lineRule="auto"/>
              <w:ind w:left="516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(……..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nm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, ……. ms od …….% do ………%).</w:t>
            </w:r>
          </w:p>
          <w:p w14:paraId="743857DB" w14:textId="41AC35C5" w:rsidR="006A7F78" w:rsidRPr="006A7F78" w:rsidRDefault="006A7F78" w:rsidP="006A7F78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Rozdzielczość boczna &lt; …….. µm</w:t>
            </w:r>
          </w:p>
          <w:p w14:paraId="5377E36E" w14:textId="07138319" w:rsidR="006A7F78" w:rsidRPr="006A7F78" w:rsidRDefault="006A7F78" w:rsidP="006A7F78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Do …………x………….. kanałów z opcją sprzętowego i programowego łączenia</w:t>
            </w:r>
          </w:p>
        </w:tc>
      </w:tr>
      <w:tr w:rsidR="00AE7DF5" w:rsidRPr="006A7F78" w14:paraId="35B4BC59" w14:textId="77777777" w:rsidTr="00463A9E">
        <w:tc>
          <w:tcPr>
            <w:tcW w:w="556" w:type="dxa"/>
          </w:tcPr>
          <w:p w14:paraId="3BD87BBA" w14:textId="77777777" w:rsidR="00AE7DF5" w:rsidRPr="006A7F78" w:rsidRDefault="00AE7DF5" w:rsidP="00AA6D03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2.</w:t>
            </w:r>
          </w:p>
        </w:tc>
        <w:tc>
          <w:tcPr>
            <w:tcW w:w="4395" w:type="dxa"/>
          </w:tcPr>
          <w:p w14:paraId="4AC50EF8" w14:textId="586FA4B4" w:rsidR="00AE7DF5" w:rsidRPr="006A7F78" w:rsidRDefault="00B55695" w:rsidP="00B55695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SHV-zestaw przewodów do CMOS </w:t>
            </w:r>
          </w:p>
        </w:tc>
        <w:tc>
          <w:tcPr>
            <w:tcW w:w="4114" w:type="dxa"/>
          </w:tcPr>
          <w:p w14:paraId="17DA8889" w14:textId="764DB0F5" w:rsidR="00D049D1" w:rsidRPr="006A7F78" w:rsidRDefault="00E51F34" w:rsidP="00B55695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</w:t>
            </w:r>
            <w:r w:rsidR="00D049D1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</w:p>
        </w:tc>
      </w:tr>
      <w:tr w:rsidR="00AE7DF5" w:rsidRPr="006A7F78" w14:paraId="1875B4F8" w14:textId="77777777" w:rsidTr="00463A9E">
        <w:tc>
          <w:tcPr>
            <w:tcW w:w="556" w:type="dxa"/>
          </w:tcPr>
          <w:p w14:paraId="71AA6E3B" w14:textId="77777777" w:rsidR="00AE7DF5" w:rsidRPr="006A7F78" w:rsidRDefault="00AE7DF5" w:rsidP="00AA6D03">
            <w:pPr>
              <w:rPr>
                <w:rFonts w:ascii="Verdana" w:hAnsi="Verdana"/>
                <w:sz w:val="16"/>
                <w:szCs w:val="16"/>
              </w:rPr>
            </w:pPr>
            <w:r w:rsidRPr="006A7F78">
              <w:rPr>
                <w:rFonts w:ascii="Verdana" w:hAnsi="Verdana"/>
                <w:sz w:val="16"/>
                <w:szCs w:val="16"/>
              </w:rPr>
              <w:t>3.</w:t>
            </w:r>
          </w:p>
        </w:tc>
        <w:tc>
          <w:tcPr>
            <w:tcW w:w="4395" w:type="dxa"/>
          </w:tcPr>
          <w:p w14:paraId="42FC9D24" w14:textId="1E9411F8" w:rsidR="00AE7DF5" w:rsidRPr="006A7F78" w:rsidRDefault="00C2019F" w:rsidP="00C2019F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Moduł 3,5KV, bipolarny do HSA 3500</w:t>
            </w:r>
          </w:p>
        </w:tc>
        <w:tc>
          <w:tcPr>
            <w:tcW w:w="4114" w:type="dxa"/>
          </w:tcPr>
          <w:p w14:paraId="58C8551A" w14:textId="159AFB6F" w:rsidR="00AE7DF5" w:rsidRPr="006A7F78" w:rsidRDefault="00ED7F84" w:rsidP="00C2019F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  <w:tr w:rsidR="00D42A52" w:rsidRPr="006A7F78" w14:paraId="2C312D71" w14:textId="77777777" w:rsidTr="00463A9E">
        <w:tc>
          <w:tcPr>
            <w:tcW w:w="556" w:type="dxa"/>
          </w:tcPr>
          <w:p w14:paraId="76AC3E7F" w14:textId="77777777" w:rsidR="00D42A52" w:rsidRPr="006A7F78" w:rsidRDefault="00D42A52" w:rsidP="00D42A52">
            <w:pPr>
              <w:rPr>
                <w:rFonts w:ascii="Verdana" w:hAnsi="Verdana"/>
                <w:sz w:val="16"/>
                <w:szCs w:val="16"/>
              </w:rPr>
            </w:pPr>
            <w:r w:rsidRPr="006A7F78">
              <w:rPr>
                <w:rFonts w:ascii="Verdana" w:hAnsi="Verdana"/>
                <w:sz w:val="16"/>
                <w:szCs w:val="16"/>
              </w:rPr>
              <w:t>4.</w:t>
            </w:r>
          </w:p>
        </w:tc>
        <w:tc>
          <w:tcPr>
            <w:tcW w:w="4395" w:type="dxa"/>
          </w:tcPr>
          <w:p w14:paraId="4C23DD10" w14:textId="17B02FED" w:rsidR="00D42A52" w:rsidRPr="006A7F78" w:rsidRDefault="008D70DC" w:rsidP="00D42A52">
            <w:pPr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Moduł 400V dla HSA3500</w:t>
            </w:r>
          </w:p>
        </w:tc>
        <w:tc>
          <w:tcPr>
            <w:tcW w:w="4114" w:type="dxa"/>
          </w:tcPr>
          <w:p w14:paraId="71142089" w14:textId="2393DE69" w:rsidR="00053D2C" w:rsidRPr="006A7F78" w:rsidRDefault="00B71068" w:rsidP="008D70DC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  <w:tr w:rsidR="00D42A52" w:rsidRPr="006A7F78" w14:paraId="7AD49A28" w14:textId="77777777" w:rsidTr="00463A9E">
        <w:tc>
          <w:tcPr>
            <w:tcW w:w="556" w:type="dxa"/>
          </w:tcPr>
          <w:p w14:paraId="75A923AF" w14:textId="77777777" w:rsidR="00D42A52" w:rsidRPr="006A7F78" w:rsidRDefault="00D42A52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5.</w:t>
            </w:r>
          </w:p>
        </w:tc>
        <w:tc>
          <w:tcPr>
            <w:tcW w:w="4395" w:type="dxa"/>
          </w:tcPr>
          <w:p w14:paraId="4135051B" w14:textId="627F8990" w:rsidR="001B71FC" w:rsidRPr="00FC3AB0" w:rsidRDefault="00925AD8" w:rsidP="00925AD8">
            <w:pPr>
              <w:spacing w:after="0" w:line="240" w:lineRule="auto"/>
              <w:rPr>
                <w:rFonts w:ascii="Verdana" w:hAnsi="Verdana"/>
                <w:bCs/>
                <w:sz w:val="24"/>
                <w:szCs w:val="24"/>
                <w:vertAlign w:val="subscript"/>
              </w:rPr>
            </w:pPr>
            <w:r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>Kontroler PC</w:t>
            </w:r>
            <w:r w:rsidR="00B61226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 xml:space="preserve"> o parametrach nie gorszych niż:</w:t>
            </w:r>
            <w:r w:rsidR="001B71FC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br/>
              <w:t xml:space="preserve">• Intel </w:t>
            </w:r>
            <w:proofErr w:type="spellStart"/>
            <w:r w:rsidR="001B71FC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>Core</w:t>
            </w:r>
            <w:proofErr w:type="spellEnd"/>
            <w:r w:rsidR="001B71FC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> </w:t>
            </w:r>
            <w:r w:rsidR="00F32D4A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>procesor</w:t>
            </w:r>
            <w:r w:rsidR="001B71FC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 xml:space="preserve">  </w:t>
            </w:r>
          </w:p>
          <w:p w14:paraId="06EBD536" w14:textId="25A479EC" w:rsidR="001B71FC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• 16 GB (2x8GB) </w:t>
            </w:r>
            <w:r w:rsidR="00F32D4A" w:rsidRPr="006A7F78">
              <w:rPr>
                <w:rFonts w:ascii="Verdana" w:hAnsi="Verdana"/>
                <w:sz w:val="24"/>
                <w:szCs w:val="24"/>
                <w:vertAlign w:val="subscript"/>
              </w:rPr>
              <w:t>pamięć</w:t>
            </w:r>
          </w:p>
          <w:p w14:paraId="7CBE56D0" w14:textId="4149439F" w:rsidR="001B71FC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lastRenderedPageBreak/>
              <w:t xml:space="preserve">• 512GB SSD </w:t>
            </w:r>
            <w:r w:rsidR="00F32D4A" w:rsidRPr="006A7F78">
              <w:rPr>
                <w:rFonts w:ascii="Verdana" w:hAnsi="Verdana"/>
                <w:sz w:val="24"/>
                <w:szCs w:val="24"/>
                <w:vertAlign w:val="subscript"/>
              </w:rPr>
              <w:t>dysk</w:t>
            </w:r>
          </w:p>
          <w:p w14:paraId="27680E78" w14:textId="77B8BB7A" w:rsidR="001B71FC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• 1TB SATA </w:t>
            </w:r>
            <w:r w:rsidR="00F32D4A" w:rsidRPr="006A7F78">
              <w:rPr>
                <w:rFonts w:ascii="Verdana" w:hAnsi="Verdana"/>
                <w:sz w:val="24"/>
                <w:szCs w:val="24"/>
                <w:vertAlign w:val="subscript"/>
              </w:rPr>
              <w:t>dysk</w:t>
            </w:r>
          </w:p>
          <w:p w14:paraId="3BFB09E3" w14:textId="62E0BDBB" w:rsidR="001B71FC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• Windows 10 </w:t>
            </w:r>
          </w:p>
          <w:p w14:paraId="2942781C" w14:textId="04F9167F" w:rsidR="00D42A52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• </w:t>
            </w:r>
            <w:r w:rsidR="000C1046" w:rsidRPr="006A7F78">
              <w:rPr>
                <w:rFonts w:ascii="Verdana" w:hAnsi="Verdana"/>
                <w:sz w:val="24"/>
                <w:szCs w:val="24"/>
                <w:vertAlign w:val="subscript"/>
              </w:rPr>
              <w:t>dwa monitory</w:t>
            </w: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 24" HD </w:t>
            </w:r>
          </w:p>
          <w:p w14:paraId="462F9A59" w14:textId="368862C9" w:rsidR="00B61226" w:rsidRPr="006A7F78" w:rsidRDefault="00B61226" w:rsidP="00925AD8">
            <w:pPr>
              <w:spacing w:after="0" w:line="240" w:lineRule="auto"/>
              <w:rPr>
                <w:rFonts w:ascii="Verdana" w:hAnsi="Verdana"/>
                <w:sz w:val="20"/>
                <w:szCs w:val="20"/>
                <w:vertAlign w:val="subscript"/>
              </w:rPr>
            </w:pPr>
          </w:p>
        </w:tc>
        <w:tc>
          <w:tcPr>
            <w:tcW w:w="4114" w:type="dxa"/>
          </w:tcPr>
          <w:p w14:paraId="2B411523" w14:textId="77777777" w:rsidR="00053D2C" w:rsidRPr="006A7F78" w:rsidRDefault="00053D2C" w:rsidP="00B71068">
            <w:pPr>
              <w:jc w:val="center"/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lastRenderedPageBreak/>
              <w:t>(TAK / NIE)</w:t>
            </w:r>
            <w:r w:rsidR="008D18FF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</w:p>
        </w:tc>
      </w:tr>
      <w:tr w:rsidR="000B2ABD" w:rsidRPr="006A7F78" w14:paraId="025D0B3F" w14:textId="77777777" w:rsidTr="00463A9E">
        <w:tc>
          <w:tcPr>
            <w:tcW w:w="556" w:type="dxa"/>
          </w:tcPr>
          <w:p w14:paraId="4B7C8F94" w14:textId="5ADCB0A9" w:rsidR="000B2ABD" w:rsidRPr="006A7F78" w:rsidRDefault="002557DD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6.</w:t>
            </w:r>
          </w:p>
        </w:tc>
        <w:tc>
          <w:tcPr>
            <w:tcW w:w="4395" w:type="dxa"/>
          </w:tcPr>
          <w:p w14:paraId="5D2A5A12" w14:textId="77777777" w:rsidR="00AD2592" w:rsidRPr="006A7F78" w:rsidRDefault="00AD2592" w:rsidP="00AD2592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Integracja z blokadą bezpieczeństwa (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interlock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) chłodziarki CCX60</w:t>
            </w:r>
          </w:p>
          <w:p w14:paraId="049CF13E" w14:textId="3CCE41AD" w:rsidR="000B2ABD" w:rsidRPr="006A7F78" w:rsidRDefault="00AD2592" w:rsidP="00AD2592">
            <w:pPr>
              <w:spacing w:after="0" w:line="240" w:lineRule="auto"/>
              <w:rPr>
                <w:rFonts w:ascii="Verdana" w:hAnsi="Verdana"/>
                <w:b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łącznie z wysyłką urządzenia i ewentualnym remontem</w:t>
            </w:r>
          </w:p>
        </w:tc>
        <w:tc>
          <w:tcPr>
            <w:tcW w:w="4114" w:type="dxa"/>
          </w:tcPr>
          <w:p w14:paraId="13DF8E26" w14:textId="169C70B1" w:rsidR="000B2ABD" w:rsidRPr="006A7F78" w:rsidRDefault="00AD2592" w:rsidP="00B71068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  <w:tr w:rsidR="00D42A52" w:rsidRPr="006A7F78" w14:paraId="05647442" w14:textId="77777777" w:rsidTr="00463A9E">
        <w:tc>
          <w:tcPr>
            <w:tcW w:w="556" w:type="dxa"/>
          </w:tcPr>
          <w:p w14:paraId="492AE472" w14:textId="3ACF3654" w:rsidR="00D42A52" w:rsidRPr="006A7F78" w:rsidRDefault="002557DD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7</w:t>
            </w:r>
            <w:r w:rsidR="00D42A52"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.</w:t>
            </w:r>
          </w:p>
        </w:tc>
        <w:tc>
          <w:tcPr>
            <w:tcW w:w="4395" w:type="dxa"/>
          </w:tcPr>
          <w:p w14:paraId="1F71664A" w14:textId="4EE2F859" w:rsidR="00D42A52" w:rsidRPr="006A7F78" w:rsidRDefault="009B18E9" w:rsidP="009B18E9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6A7F78">
              <w:rPr>
                <w:rFonts w:ascii="Verdana" w:hAnsi="Verdana"/>
                <w:b/>
                <w:sz w:val="16"/>
                <w:szCs w:val="16"/>
              </w:rPr>
              <w:t>Usługa instalacji</w:t>
            </w:r>
          </w:p>
        </w:tc>
        <w:tc>
          <w:tcPr>
            <w:tcW w:w="4114" w:type="dxa"/>
          </w:tcPr>
          <w:p w14:paraId="23CCDDC4" w14:textId="28D2600C" w:rsidR="00B71068" w:rsidRPr="006A7F78" w:rsidRDefault="00053D2C" w:rsidP="009B18E9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</w:t>
            </w:r>
            <w:r w:rsidR="00B71068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</w:p>
        </w:tc>
      </w:tr>
      <w:tr w:rsidR="00D42A52" w:rsidRPr="006A7F78" w14:paraId="78F53B7C" w14:textId="77777777" w:rsidTr="00463A9E">
        <w:tc>
          <w:tcPr>
            <w:tcW w:w="556" w:type="dxa"/>
          </w:tcPr>
          <w:p w14:paraId="79CCC976" w14:textId="2965634E" w:rsidR="00D42A52" w:rsidRPr="006A7F78" w:rsidRDefault="002557DD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8</w:t>
            </w:r>
            <w:r w:rsidR="00D42A52"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.</w:t>
            </w:r>
          </w:p>
        </w:tc>
        <w:tc>
          <w:tcPr>
            <w:tcW w:w="4395" w:type="dxa"/>
          </w:tcPr>
          <w:p w14:paraId="73E065BE" w14:textId="1CD42ACC" w:rsidR="00D42A52" w:rsidRPr="006A7F78" w:rsidRDefault="004415F5" w:rsidP="004415F5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proofErr w:type="spellStart"/>
            <w:r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>Szkolenie</w:t>
            </w:r>
            <w:proofErr w:type="spellEnd"/>
            <w:r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  </w:t>
            </w:r>
          </w:p>
        </w:tc>
        <w:tc>
          <w:tcPr>
            <w:tcW w:w="4114" w:type="dxa"/>
          </w:tcPr>
          <w:p w14:paraId="08BA9510" w14:textId="364F94E0" w:rsidR="00053D2C" w:rsidRPr="006A7F78" w:rsidRDefault="00423170" w:rsidP="004415F5">
            <w:pPr>
              <w:jc w:val="center"/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  <w:tr w:rsidR="003D5606" w:rsidRPr="006A7F78" w14:paraId="74EB5C25" w14:textId="77777777" w:rsidTr="00463A9E">
        <w:tc>
          <w:tcPr>
            <w:tcW w:w="556" w:type="dxa"/>
          </w:tcPr>
          <w:p w14:paraId="54B005D0" w14:textId="4BB614DA" w:rsidR="003D5606" w:rsidRPr="006A7F78" w:rsidRDefault="002557DD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9</w:t>
            </w:r>
            <w:r w:rsidR="003D5606"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.</w:t>
            </w:r>
          </w:p>
        </w:tc>
        <w:tc>
          <w:tcPr>
            <w:tcW w:w="4395" w:type="dxa"/>
          </w:tcPr>
          <w:p w14:paraId="7FDBCFF4" w14:textId="559E8C1E" w:rsidR="003D5606" w:rsidRPr="006A7F78" w:rsidRDefault="00B81309" w:rsidP="004415F5">
            <w:pPr>
              <w:spacing w:after="0" w:line="240" w:lineRule="auto"/>
              <w:rPr>
                <w:rFonts w:ascii="Verdana" w:hAnsi="Verdana"/>
                <w:b/>
                <w:sz w:val="16"/>
                <w:szCs w:val="16"/>
                <w:lang w:val="en-US"/>
              </w:rPr>
            </w:pPr>
            <w:proofErr w:type="spellStart"/>
            <w:r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>Rok</w:t>
            </w:r>
            <w:proofErr w:type="spellEnd"/>
            <w:r w:rsidR="003D5606"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="003D5606"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>gwarancji</w:t>
            </w:r>
            <w:proofErr w:type="spellEnd"/>
            <w:r w:rsidR="00AC37ED"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="00AC37ED"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>producenta</w:t>
            </w:r>
            <w:proofErr w:type="spellEnd"/>
          </w:p>
        </w:tc>
        <w:tc>
          <w:tcPr>
            <w:tcW w:w="4114" w:type="dxa"/>
          </w:tcPr>
          <w:p w14:paraId="2EC5CA37" w14:textId="5E0C3BB7" w:rsidR="003D5606" w:rsidRPr="006A7F78" w:rsidRDefault="003D5606" w:rsidP="004415F5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</w:tbl>
    <w:p w14:paraId="1AC2A326" w14:textId="77777777" w:rsidR="004415F5" w:rsidRPr="006A7F78" w:rsidRDefault="004415F5" w:rsidP="00D42A52">
      <w:pPr>
        <w:spacing w:after="208"/>
        <w:jc w:val="both"/>
        <w:rPr>
          <w:rFonts w:ascii="Verdana" w:eastAsia="Verdana" w:hAnsi="Verdana" w:cs="Verdana"/>
          <w:sz w:val="20"/>
          <w:szCs w:val="20"/>
        </w:rPr>
      </w:pPr>
    </w:p>
    <w:p w14:paraId="646D422E" w14:textId="538E7245" w:rsidR="00D42A52" w:rsidRPr="006A7F78" w:rsidRDefault="00D42A52" w:rsidP="00D42A52">
      <w:pPr>
        <w:spacing w:after="208"/>
        <w:jc w:val="both"/>
        <w:rPr>
          <w:rFonts w:ascii="Verdana" w:eastAsia="Verdana" w:hAnsi="Verdana" w:cs="Verdana"/>
          <w:sz w:val="20"/>
          <w:szCs w:val="20"/>
        </w:rPr>
      </w:pPr>
      <w:r w:rsidRPr="006A7F78">
        <w:rPr>
          <w:rFonts w:ascii="Verdana" w:eastAsia="Verdana" w:hAnsi="Verdana" w:cs="Verdana"/>
          <w:sz w:val="20"/>
          <w:szCs w:val="20"/>
        </w:rPr>
        <w:t>Potwierdzam, że oferowany sprzęt spełnia wszystkie wyżej wymienione parametry i wymagania</w:t>
      </w:r>
      <w:r w:rsidR="00053D2C" w:rsidRPr="006A7F78">
        <w:rPr>
          <w:rFonts w:ascii="Verdana" w:eastAsia="Verdana" w:hAnsi="Verdana" w:cs="Verdana"/>
          <w:sz w:val="20"/>
          <w:szCs w:val="20"/>
        </w:rPr>
        <w:t>.</w:t>
      </w:r>
      <w:r w:rsidRPr="006A7F78">
        <w:rPr>
          <w:rFonts w:ascii="Verdana" w:eastAsia="Verdana" w:hAnsi="Verdana" w:cs="Verdana"/>
          <w:sz w:val="20"/>
          <w:szCs w:val="20"/>
        </w:rPr>
        <w:t xml:space="preserve"> </w:t>
      </w:r>
    </w:p>
    <w:p w14:paraId="4E90C7AF" w14:textId="77777777" w:rsidR="00D42A52" w:rsidRPr="006A7F78" w:rsidRDefault="00D42A52" w:rsidP="00D42A52">
      <w:pPr>
        <w:spacing w:after="0"/>
        <w:jc w:val="both"/>
        <w:rPr>
          <w:rFonts w:ascii="Verdana" w:eastAsia="Verdana" w:hAnsi="Verdana" w:cs="Verdana"/>
          <w:b/>
          <w:bCs/>
          <w:color w:val="FF0000"/>
          <w:sz w:val="20"/>
          <w:szCs w:val="20"/>
          <w:u w:val="single"/>
        </w:rPr>
      </w:pPr>
      <w:r w:rsidRPr="006A7F78">
        <w:rPr>
          <w:rFonts w:ascii="Verdana" w:eastAsia="Verdana" w:hAnsi="Verdana" w:cs="Verdana"/>
          <w:b/>
          <w:bCs/>
          <w:color w:val="FF0000"/>
          <w:sz w:val="20"/>
          <w:szCs w:val="20"/>
          <w:u w:val="single"/>
        </w:rPr>
        <w:t>Uwaga!</w:t>
      </w:r>
    </w:p>
    <w:p w14:paraId="53781A7E" w14:textId="4835B996" w:rsidR="00D42A52" w:rsidRPr="00053D2C" w:rsidRDefault="00D42A52" w:rsidP="00FC3AB0">
      <w:pPr>
        <w:spacing w:after="0"/>
        <w:jc w:val="both"/>
        <w:rPr>
          <w:rFonts w:ascii="Verdana" w:hAnsi="Verdana"/>
          <w:sz w:val="20"/>
          <w:szCs w:val="20"/>
        </w:rPr>
      </w:pPr>
      <w:r w:rsidRPr="006A7F78">
        <w:rPr>
          <w:rFonts w:ascii="Verdana" w:eastAsia="Verdana" w:hAnsi="Verdana" w:cs="Verdana"/>
          <w:sz w:val="20"/>
          <w:szCs w:val="20"/>
        </w:rPr>
        <w:t xml:space="preserve">Niniejszy dokument należy </w:t>
      </w:r>
      <w:r w:rsidR="00FC3AB0" w:rsidRPr="00FC3AB0">
        <w:rPr>
          <w:rFonts w:ascii="Verdana" w:eastAsia="Verdana" w:hAnsi="Verdana" w:cs="Verdana"/>
          <w:sz w:val="20"/>
          <w:szCs w:val="20"/>
        </w:rPr>
        <w:t>opatrzyć zaufanym, osobistym lub kwalifikowanym podpisem elektronicznym.</w:t>
      </w:r>
    </w:p>
    <w:p w14:paraId="49C5A559" w14:textId="77777777" w:rsidR="000F4341" w:rsidRPr="00053D2C" w:rsidRDefault="000F4341" w:rsidP="00516E9B">
      <w:pPr>
        <w:autoSpaceDE w:val="0"/>
        <w:spacing w:before="60" w:after="60" w:line="360" w:lineRule="auto"/>
        <w:ind w:left="360"/>
        <w:jc w:val="both"/>
        <w:rPr>
          <w:rFonts w:ascii="Verdana" w:hAnsi="Verdana"/>
          <w:b/>
          <w:i/>
          <w:sz w:val="20"/>
          <w:szCs w:val="20"/>
        </w:rPr>
      </w:pPr>
    </w:p>
    <w:p w14:paraId="3E6526A4" w14:textId="7B1C050B" w:rsidR="00516E9B" w:rsidRDefault="00516E9B" w:rsidP="008D18FF">
      <w:pPr>
        <w:autoSpaceDE w:val="0"/>
        <w:spacing w:before="60" w:after="60" w:line="36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7CFA5EEB" w14:textId="2C185B2D" w:rsidR="00EA3B54" w:rsidRPr="00EA3B54" w:rsidRDefault="00EA3B54" w:rsidP="00EA3B54">
      <w:pPr>
        <w:rPr>
          <w:rFonts w:ascii="Verdana" w:hAnsi="Verdana"/>
          <w:sz w:val="20"/>
          <w:szCs w:val="20"/>
        </w:rPr>
      </w:pPr>
    </w:p>
    <w:p w14:paraId="3D6EA64A" w14:textId="58EE2FA9" w:rsidR="00EA3B54" w:rsidRPr="00EA3B54" w:rsidRDefault="00EA3B54" w:rsidP="00EA3B54">
      <w:pPr>
        <w:rPr>
          <w:rFonts w:ascii="Verdana" w:hAnsi="Verdana"/>
          <w:sz w:val="20"/>
          <w:szCs w:val="20"/>
        </w:rPr>
      </w:pPr>
    </w:p>
    <w:p w14:paraId="44A74AE0" w14:textId="60F03D1A" w:rsidR="00EA3B54" w:rsidRPr="00EA3B54" w:rsidRDefault="00EA3B54" w:rsidP="00EA3B54">
      <w:pPr>
        <w:rPr>
          <w:rFonts w:ascii="Verdana" w:hAnsi="Verdana"/>
          <w:sz w:val="20"/>
          <w:szCs w:val="20"/>
        </w:rPr>
      </w:pPr>
    </w:p>
    <w:p w14:paraId="7B650474" w14:textId="6D68D990" w:rsidR="00EA3B54" w:rsidRPr="00EA3B54" w:rsidRDefault="00EA3B54" w:rsidP="00EA3B54">
      <w:pPr>
        <w:rPr>
          <w:rFonts w:ascii="Verdana" w:hAnsi="Verdana"/>
          <w:sz w:val="20"/>
          <w:szCs w:val="20"/>
        </w:rPr>
      </w:pPr>
    </w:p>
    <w:p w14:paraId="6A6F5A3A" w14:textId="4CE55915" w:rsidR="00EA3B54" w:rsidRPr="00EA3B54" w:rsidRDefault="00EA3B54" w:rsidP="00EA3B54">
      <w:pPr>
        <w:rPr>
          <w:rFonts w:ascii="Verdana" w:hAnsi="Verdana"/>
          <w:sz w:val="20"/>
          <w:szCs w:val="20"/>
        </w:rPr>
      </w:pPr>
    </w:p>
    <w:p w14:paraId="159757B1" w14:textId="6A0BEBB4" w:rsidR="00EA3B54" w:rsidRDefault="00EA3B54" w:rsidP="00EA3B54">
      <w:pPr>
        <w:rPr>
          <w:rFonts w:ascii="Verdana" w:hAnsi="Verdana"/>
          <w:b/>
          <w:i/>
          <w:sz w:val="20"/>
          <w:szCs w:val="20"/>
        </w:rPr>
      </w:pPr>
    </w:p>
    <w:p w14:paraId="665E4064" w14:textId="48D91AAA" w:rsidR="00EA3B54" w:rsidRPr="00EA3B54" w:rsidRDefault="00EA3B54" w:rsidP="00EA3B54">
      <w:pPr>
        <w:tabs>
          <w:tab w:val="left" w:pos="382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</w:p>
    <w:sectPr w:rsidR="00EA3B54" w:rsidRPr="00EA3B54" w:rsidSect="006A7F78">
      <w:footerReference w:type="even" r:id="rId11"/>
      <w:footerReference w:type="default" r:id="rId12"/>
      <w:headerReference w:type="first" r:id="rId13"/>
      <w:pgSz w:w="11906" w:h="16838"/>
      <w:pgMar w:top="1418" w:right="1418" w:bottom="1418" w:left="1418" w:header="51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91D04" w14:textId="77777777" w:rsidR="00170ABD" w:rsidRDefault="00170ABD">
      <w:r>
        <w:separator/>
      </w:r>
    </w:p>
  </w:endnote>
  <w:endnote w:type="continuationSeparator" w:id="0">
    <w:p w14:paraId="526E06BE" w14:textId="77777777" w:rsidR="00170ABD" w:rsidRDefault="00170ABD">
      <w:r>
        <w:continuationSeparator/>
      </w:r>
    </w:p>
  </w:endnote>
  <w:endnote w:type="continuationNotice" w:id="1">
    <w:p w14:paraId="09866071" w14:textId="77777777" w:rsidR="00170ABD" w:rsidRDefault="00170A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218E3" w14:textId="77777777" w:rsidR="00B147FA" w:rsidRDefault="0013465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B147F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6419733" w14:textId="77777777" w:rsidR="00B147FA" w:rsidRDefault="00B147F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0CA1CCD" w14:textId="77777777" w:rsidR="00B147FA" w:rsidRDefault="0013465D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="00B147FA"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4231A1">
          <w:rPr>
            <w:rFonts w:ascii="Verdana" w:hAnsi="Verdana"/>
            <w:noProof/>
            <w:sz w:val="16"/>
            <w:szCs w:val="16"/>
          </w:rPr>
          <w:t>6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="00B147FA" w:rsidRPr="00FA38B1">
          <w:rPr>
            <w:rFonts w:ascii="Verdana" w:hAnsi="Verdana"/>
            <w:sz w:val="16"/>
            <w:szCs w:val="16"/>
          </w:rPr>
          <w:t xml:space="preserve"> | </w:t>
        </w:r>
        <w:r w:rsidR="00B147FA"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44BFDDA2" w14:textId="77777777" w:rsidR="00B147FA" w:rsidRDefault="00B147F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423B1" w14:textId="77777777" w:rsidR="00170ABD" w:rsidRDefault="00170ABD">
      <w:r>
        <w:separator/>
      </w:r>
    </w:p>
  </w:footnote>
  <w:footnote w:type="continuationSeparator" w:id="0">
    <w:p w14:paraId="3A92D414" w14:textId="77777777" w:rsidR="00170ABD" w:rsidRDefault="00170ABD">
      <w:r>
        <w:continuationSeparator/>
      </w:r>
    </w:p>
  </w:footnote>
  <w:footnote w:type="continuationNotice" w:id="1">
    <w:p w14:paraId="59622BA7" w14:textId="77777777" w:rsidR="00170ABD" w:rsidRDefault="00170A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82297" w14:textId="42A5D908" w:rsidR="006A7F78" w:rsidRPr="006A7F78" w:rsidRDefault="006A7F78" w:rsidP="006A7F78">
    <w:pPr>
      <w:pStyle w:val="Nagwek"/>
      <w:jc w:val="center"/>
      <w:rPr>
        <w:rFonts w:ascii="Verdana" w:hAnsi="Verdana"/>
        <w:b/>
        <w:bCs/>
        <w:color w:val="FF0000"/>
        <w:sz w:val="20"/>
        <w:szCs w:val="20"/>
      </w:rPr>
    </w:pPr>
    <w:r w:rsidRPr="006A7F78">
      <w:rPr>
        <w:rFonts w:ascii="Verdana" w:hAnsi="Verdana"/>
        <w:b/>
        <w:bCs/>
        <w:color w:val="FF0000"/>
        <w:sz w:val="20"/>
        <w:szCs w:val="20"/>
      </w:rPr>
      <w:t>NALEŻY ZŁOŻYĆ WRAZ Z OFERTĄ!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" w15:restartNumberingAfterBreak="0">
    <w:nsid w:val="095C43BF"/>
    <w:multiLevelType w:val="hybridMultilevel"/>
    <w:tmpl w:val="8BEA1F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13338"/>
    <w:multiLevelType w:val="hybridMultilevel"/>
    <w:tmpl w:val="64BE30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063F3"/>
    <w:multiLevelType w:val="hybridMultilevel"/>
    <w:tmpl w:val="3A74F4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363D4"/>
    <w:multiLevelType w:val="hybridMultilevel"/>
    <w:tmpl w:val="F4F889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70F21"/>
    <w:multiLevelType w:val="hybridMultilevel"/>
    <w:tmpl w:val="AADC32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14916"/>
    <w:multiLevelType w:val="hybridMultilevel"/>
    <w:tmpl w:val="A2CE6950"/>
    <w:lvl w:ilvl="0" w:tplc="0A1AE72C">
      <w:start w:val="545"/>
      <w:numFmt w:val="bullet"/>
      <w:lvlText w:val="•"/>
      <w:lvlJc w:val="left"/>
      <w:pPr>
        <w:ind w:left="516" w:hanging="360"/>
      </w:pPr>
      <w:rPr>
        <w:rFonts w:ascii="Verdana" w:eastAsiaTheme="minorHAnsi" w:hAnsi="Verdana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9" w15:restartNumberingAfterBreak="0">
    <w:nsid w:val="25740876"/>
    <w:multiLevelType w:val="hybridMultilevel"/>
    <w:tmpl w:val="9D2A04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500B9"/>
    <w:multiLevelType w:val="hybridMultilevel"/>
    <w:tmpl w:val="E69A3E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64DC9"/>
    <w:multiLevelType w:val="hybridMultilevel"/>
    <w:tmpl w:val="AB4AD1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3B4ABB"/>
    <w:multiLevelType w:val="hybridMultilevel"/>
    <w:tmpl w:val="4C7EF5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60C0F"/>
    <w:multiLevelType w:val="hybridMultilevel"/>
    <w:tmpl w:val="7848C5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694AFB"/>
    <w:multiLevelType w:val="hybridMultilevel"/>
    <w:tmpl w:val="826CFE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E91F60"/>
    <w:multiLevelType w:val="hybridMultilevel"/>
    <w:tmpl w:val="6DA4B6B2"/>
    <w:lvl w:ilvl="0" w:tplc="48EC1C92">
      <w:start w:val="1"/>
      <w:numFmt w:val="lowerLetter"/>
      <w:lvlText w:val="%1)"/>
      <w:lvlJc w:val="left"/>
      <w:pPr>
        <w:ind w:left="1080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B969D4"/>
    <w:multiLevelType w:val="hybridMultilevel"/>
    <w:tmpl w:val="8584A396"/>
    <w:lvl w:ilvl="0" w:tplc="0A1AE72C">
      <w:numFmt w:val="bullet"/>
      <w:lvlText w:val="•"/>
      <w:lvlJc w:val="left"/>
      <w:pPr>
        <w:ind w:left="516" w:hanging="360"/>
      </w:pPr>
      <w:rPr>
        <w:rFonts w:ascii="Verdana" w:eastAsiaTheme="minorHAnsi" w:hAnsi="Verdana" w:cstheme="minorBidi" w:hint="default"/>
      </w:rPr>
    </w:lvl>
    <w:lvl w:ilvl="1" w:tplc="0415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18" w15:restartNumberingAfterBreak="0">
    <w:nsid w:val="4A1B2083"/>
    <w:multiLevelType w:val="hybridMultilevel"/>
    <w:tmpl w:val="02D62C8A"/>
    <w:lvl w:ilvl="0" w:tplc="04150017">
      <w:start w:val="1"/>
      <w:numFmt w:val="lowerLetter"/>
      <w:lvlText w:val="%1)"/>
      <w:lvlJc w:val="left"/>
      <w:pPr>
        <w:ind w:left="1790" w:hanging="360"/>
      </w:pPr>
    </w:lvl>
    <w:lvl w:ilvl="1" w:tplc="FFFFFFFF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19" w15:restartNumberingAfterBreak="0">
    <w:nsid w:val="4A514BB8"/>
    <w:multiLevelType w:val="multilevel"/>
    <w:tmpl w:val="4268164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Calibri" w:hAnsi="Times New Roman" w:cs="Times New Roman" w:hint="default"/>
        <w:b w:val="0"/>
        <w:i w:val="0"/>
        <w:smallCaps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1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20" w15:restartNumberingAfterBreak="0">
    <w:nsid w:val="4E276AE0"/>
    <w:multiLevelType w:val="hybridMultilevel"/>
    <w:tmpl w:val="CFB60D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9E6148"/>
    <w:multiLevelType w:val="hybridMultilevel"/>
    <w:tmpl w:val="8EBE90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23" w15:restartNumberingAfterBreak="0">
    <w:nsid w:val="6CBE16C9"/>
    <w:multiLevelType w:val="hybridMultilevel"/>
    <w:tmpl w:val="8814D5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5C2FBD"/>
    <w:multiLevelType w:val="hybridMultilevel"/>
    <w:tmpl w:val="3A264E98"/>
    <w:lvl w:ilvl="0" w:tplc="0A1AE72C">
      <w:numFmt w:val="bullet"/>
      <w:lvlText w:val="•"/>
      <w:lvlJc w:val="left"/>
      <w:pPr>
        <w:ind w:left="516" w:hanging="360"/>
      </w:pPr>
      <w:rPr>
        <w:rFonts w:ascii="Verdana" w:eastAsiaTheme="minorHAnsi" w:hAnsi="Verdana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F520E"/>
    <w:multiLevelType w:val="hybridMultilevel"/>
    <w:tmpl w:val="727A11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0318C0"/>
    <w:multiLevelType w:val="hybridMultilevel"/>
    <w:tmpl w:val="6ADAB67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FFFFFFFF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A3067F6"/>
    <w:multiLevelType w:val="hybridMultilevel"/>
    <w:tmpl w:val="200CD1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714379">
    <w:abstractNumId w:val="17"/>
  </w:num>
  <w:num w:numId="2" w16cid:durableId="1467621242">
    <w:abstractNumId w:val="22"/>
  </w:num>
  <w:num w:numId="3" w16cid:durableId="1063285944">
    <w:abstractNumId w:val="2"/>
  </w:num>
  <w:num w:numId="4" w16cid:durableId="26033468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42377007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34127678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939581">
    <w:abstractNumId w:val="6"/>
  </w:num>
  <w:num w:numId="8" w16cid:durableId="1895307461">
    <w:abstractNumId w:val="5"/>
  </w:num>
  <w:num w:numId="9" w16cid:durableId="2029944080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126295710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5131123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21521761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768649220">
    <w:abstractNumId w:val="13"/>
  </w:num>
  <w:num w:numId="14" w16cid:durableId="1136333096">
    <w:abstractNumId w:val="15"/>
  </w:num>
  <w:num w:numId="15" w16cid:durableId="1478642337">
    <w:abstractNumId w:val="23"/>
  </w:num>
  <w:num w:numId="16" w16cid:durableId="750933571">
    <w:abstractNumId w:val="7"/>
  </w:num>
  <w:num w:numId="17" w16cid:durableId="2115593511">
    <w:abstractNumId w:val="12"/>
  </w:num>
  <w:num w:numId="18" w16cid:durableId="1737317277">
    <w:abstractNumId w:val="3"/>
  </w:num>
  <w:num w:numId="19" w16cid:durableId="1343431641">
    <w:abstractNumId w:val="11"/>
  </w:num>
  <w:num w:numId="20" w16cid:durableId="1989478570">
    <w:abstractNumId w:val="4"/>
  </w:num>
  <w:num w:numId="21" w16cid:durableId="327248380">
    <w:abstractNumId w:val="25"/>
  </w:num>
  <w:num w:numId="22" w16cid:durableId="1811512901">
    <w:abstractNumId w:val="21"/>
  </w:num>
  <w:num w:numId="23" w16cid:durableId="472479098">
    <w:abstractNumId w:val="20"/>
  </w:num>
  <w:num w:numId="24" w16cid:durableId="1211458480">
    <w:abstractNumId w:val="10"/>
  </w:num>
  <w:num w:numId="25" w16cid:durableId="813988540">
    <w:abstractNumId w:val="24"/>
  </w:num>
  <w:num w:numId="26" w16cid:durableId="1227227488">
    <w:abstractNumId w:val="16"/>
  </w:num>
  <w:num w:numId="27" w16cid:durableId="1828207946">
    <w:abstractNumId w:val="8"/>
  </w:num>
  <w:num w:numId="28" w16cid:durableId="103430821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59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3D2C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2E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ABD"/>
    <w:rsid w:val="000B2D77"/>
    <w:rsid w:val="000B2F63"/>
    <w:rsid w:val="000B313C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46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038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43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65D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ABD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1F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0E83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256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892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3A7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01F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39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DD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9B5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9EB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B7A4D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3FEB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7F1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4B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5F50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0F91"/>
    <w:rsid w:val="003B10F7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606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170"/>
    <w:rsid w:val="004231A1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5F5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A9E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093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104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1729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2C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28"/>
    <w:rsid w:val="00515752"/>
    <w:rsid w:val="005158EE"/>
    <w:rsid w:val="00515C94"/>
    <w:rsid w:val="00515DE5"/>
    <w:rsid w:val="005160E8"/>
    <w:rsid w:val="0051621E"/>
    <w:rsid w:val="0051629B"/>
    <w:rsid w:val="005167FD"/>
    <w:rsid w:val="00516E9B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C86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88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0F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1CA6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50A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465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3AA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78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7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0BD"/>
    <w:rsid w:val="006F3466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16C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0C5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674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B1C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20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0AC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8D1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883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CE7"/>
    <w:rsid w:val="007E1D2E"/>
    <w:rsid w:val="007E1FAD"/>
    <w:rsid w:val="007E282C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362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8FF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0DC"/>
    <w:rsid w:val="008D7383"/>
    <w:rsid w:val="008D7A61"/>
    <w:rsid w:val="008E0308"/>
    <w:rsid w:val="008E0A15"/>
    <w:rsid w:val="008E0B74"/>
    <w:rsid w:val="008E0E01"/>
    <w:rsid w:val="008E0FDD"/>
    <w:rsid w:val="008E1569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E7DE6"/>
    <w:rsid w:val="008F0667"/>
    <w:rsid w:val="008F072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49"/>
    <w:rsid w:val="00923794"/>
    <w:rsid w:val="00923DF4"/>
    <w:rsid w:val="00923F82"/>
    <w:rsid w:val="00924520"/>
    <w:rsid w:val="00924641"/>
    <w:rsid w:val="0092571C"/>
    <w:rsid w:val="009257EA"/>
    <w:rsid w:val="0092588E"/>
    <w:rsid w:val="00925AD8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4AA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085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E9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49"/>
    <w:rsid w:val="009B576A"/>
    <w:rsid w:val="009B5D59"/>
    <w:rsid w:val="009B5D64"/>
    <w:rsid w:val="009B5F96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463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EBD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D4E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3000"/>
    <w:rsid w:val="00A334C2"/>
    <w:rsid w:val="00A337A9"/>
    <w:rsid w:val="00A33924"/>
    <w:rsid w:val="00A33D4E"/>
    <w:rsid w:val="00A33E4B"/>
    <w:rsid w:val="00A33ED2"/>
    <w:rsid w:val="00A34551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8D1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7ED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C7E12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592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6DAA"/>
    <w:rsid w:val="00AE72A8"/>
    <w:rsid w:val="00AE7391"/>
    <w:rsid w:val="00AE7AEA"/>
    <w:rsid w:val="00AE7AFF"/>
    <w:rsid w:val="00AE7BE5"/>
    <w:rsid w:val="00AE7DA7"/>
    <w:rsid w:val="00AE7DF5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1E"/>
    <w:rsid w:val="00B540F5"/>
    <w:rsid w:val="00B54D83"/>
    <w:rsid w:val="00B55695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26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6A0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068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309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1E1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8D8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07D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19F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389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00D"/>
    <w:rsid w:val="00C7739B"/>
    <w:rsid w:val="00C77D59"/>
    <w:rsid w:val="00C77D96"/>
    <w:rsid w:val="00C80319"/>
    <w:rsid w:val="00C80473"/>
    <w:rsid w:val="00C80D44"/>
    <w:rsid w:val="00C8125B"/>
    <w:rsid w:val="00C812D0"/>
    <w:rsid w:val="00C818A2"/>
    <w:rsid w:val="00C82725"/>
    <w:rsid w:val="00C828B8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9D1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278"/>
    <w:rsid w:val="00D1257B"/>
    <w:rsid w:val="00D128E3"/>
    <w:rsid w:val="00D12D24"/>
    <w:rsid w:val="00D130CE"/>
    <w:rsid w:val="00D1381A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A52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9D5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BAD"/>
    <w:rsid w:val="00DC3CC0"/>
    <w:rsid w:val="00DC3EE7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55DD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508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B5C"/>
    <w:rsid w:val="00E05CDE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34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974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EC6"/>
    <w:rsid w:val="00E75438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1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B54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BCB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CB5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D7F84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4D1F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67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3698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2D4A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E0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5B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AB0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108667"/>
  <w15:docId w15:val="{5DDC6A10-9530-4F4E-8C8B-C9CB7C122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A7F78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3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1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2 heading Znak,A_wyliczenie Znak,K-P_odwolanie Znak,maz_wylicze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3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F05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D5CECD-5CB1-4FD6-8F9C-3485F0DC8E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B05BA7-819F-43C1-B5D8-A448A60FBD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Gabriela Słowik</cp:lastModifiedBy>
  <cp:revision>2</cp:revision>
  <cp:lastPrinted>2023-01-04T10:11:00Z</cp:lastPrinted>
  <dcterms:created xsi:type="dcterms:W3CDTF">2023-01-04T12:04:00Z</dcterms:created>
  <dcterms:modified xsi:type="dcterms:W3CDTF">2023-01-04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